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1239A" w14:textId="0E6FA0B4" w:rsidR="00830F1F" w:rsidRPr="006A6755" w:rsidRDefault="00D54267">
      <w:pPr>
        <w:jc w:val="center"/>
        <w:rPr>
          <w:rFonts w:ascii="Times New Roman" w:eastAsia="方正小标宋简体" w:hAnsi="Times New Roman"/>
          <w:bCs/>
          <w:sz w:val="32"/>
        </w:rPr>
      </w:pPr>
      <w:r w:rsidRPr="00D54267">
        <w:rPr>
          <w:rFonts w:ascii="Times New Roman" w:eastAsia="方正小标宋简体" w:hAnsi="Times New Roman" w:hint="eastAsia"/>
          <w:bCs/>
          <w:sz w:val="32"/>
        </w:rPr>
        <w:t>“我的课题有故事”医学院“课题思政”</w:t>
      </w:r>
      <w:r w:rsidR="00C4263B">
        <w:rPr>
          <w:rFonts w:ascii="Times New Roman" w:eastAsia="方正小标宋简体" w:hAnsi="Times New Roman" w:hint="eastAsia"/>
          <w:bCs/>
          <w:sz w:val="32"/>
        </w:rPr>
        <w:t>导学</w:t>
      </w:r>
      <w:r w:rsidRPr="00D54267">
        <w:rPr>
          <w:rFonts w:ascii="Times New Roman" w:eastAsia="方正小标宋简体" w:hAnsi="Times New Roman" w:hint="eastAsia"/>
          <w:bCs/>
          <w:sz w:val="32"/>
        </w:rPr>
        <w:t>案例</w:t>
      </w:r>
      <w:r w:rsidR="00393C85" w:rsidRPr="006A6755">
        <w:rPr>
          <w:rFonts w:ascii="Times New Roman" w:eastAsia="方正小标宋简体" w:hAnsi="Times New Roman"/>
          <w:bCs/>
          <w:sz w:val="32"/>
        </w:rPr>
        <w:t>申报表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"/>
        <w:gridCol w:w="1459"/>
        <w:gridCol w:w="905"/>
        <w:gridCol w:w="1275"/>
        <w:gridCol w:w="1276"/>
        <w:gridCol w:w="2381"/>
      </w:tblGrid>
      <w:tr w:rsidR="00830F1F" w:rsidRPr="005512CF" w14:paraId="0DF1239D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0DF1239B" w14:textId="49629A4D" w:rsidR="00830F1F" w:rsidRPr="005512CF" w:rsidRDefault="00D54267" w:rsidP="00D54267">
            <w:pPr>
              <w:jc w:val="center"/>
              <w:rPr>
                <w:rFonts w:ascii="Times New Roman" w:eastAsia="华文中宋" w:hAnsi="Times New Roman" w:hint="eastAsia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案例</w:t>
            </w:r>
            <w:r w:rsidR="00393C85" w:rsidRPr="005512CF">
              <w:rPr>
                <w:rFonts w:ascii="Times New Roman" w:eastAsia="华文中宋" w:hAnsi="Times New Roman"/>
                <w:sz w:val="24"/>
              </w:rPr>
              <w:t>名</w:t>
            </w:r>
          </w:p>
        </w:tc>
        <w:tc>
          <w:tcPr>
            <w:tcW w:w="7296" w:type="dxa"/>
            <w:gridSpan w:val="5"/>
            <w:vAlign w:val="center"/>
          </w:tcPr>
          <w:p w14:paraId="0DF1239C" w14:textId="419829EA" w:rsidR="00830F1F" w:rsidRPr="005512CF" w:rsidRDefault="00830F1F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A3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0DF123A1" w14:textId="542AD6BF" w:rsidR="00830F1F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所在</w:t>
            </w:r>
            <w:r w:rsidR="00393C85" w:rsidRPr="005512CF">
              <w:rPr>
                <w:rFonts w:ascii="Times New Roman" w:eastAsia="华文中宋" w:hAnsi="Times New Roman"/>
                <w:sz w:val="24"/>
              </w:rPr>
              <w:t>单位</w:t>
            </w:r>
          </w:p>
        </w:tc>
        <w:tc>
          <w:tcPr>
            <w:tcW w:w="7296" w:type="dxa"/>
            <w:gridSpan w:val="5"/>
            <w:vAlign w:val="center"/>
          </w:tcPr>
          <w:p w14:paraId="0DF123A2" w14:textId="33AE524D" w:rsidR="00830F1F" w:rsidRPr="005512CF" w:rsidRDefault="00830F1F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A6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0DF123A4" w14:textId="6D92CC23" w:rsidR="00830F1F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课题组名称</w:t>
            </w:r>
          </w:p>
        </w:tc>
        <w:tc>
          <w:tcPr>
            <w:tcW w:w="7296" w:type="dxa"/>
            <w:gridSpan w:val="5"/>
            <w:vAlign w:val="center"/>
          </w:tcPr>
          <w:p w14:paraId="0DF123A5" w14:textId="058CDCF7" w:rsidR="00830F1F" w:rsidRPr="005512CF" w:rsidRDefault="00830F1F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2E379407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60CD96B8" w14:textId="7C022FA0" w:rsid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研究方向</w:t>
            </w:r>
          </w:p>
        </w:tc>
        <w:tc>
          <w:tcPr>
            <w:tcW w:w="7296" w:type="dxa"/>
            <w:gridSpan w:val="5"/>
            <w:vAlign w:val="center"/>
          </w:tcPr>
          <w:p w14:paraId="4A1BF94B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C4263B" w:rsidRPr="005512CF" w14:paraId="09EFB33F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4C22B3A7" w14:textId="177A4981" w:rsidR="00C4263B" w:rsidRDefault="00C4263B" w:rsidP="00D54267">
            <w:pPr>
              <w:jc w:val="center"/>
              <w:rPr>
                <w:rFonts w:ascii="Times New Roman" w:eastAsia="华文中宋" w:hAnsi="Times New Roman" w:hint="eastAsia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课题名</w:t>
            </w:r>
          </w:p>
        </w:tc>
        <w:tc>
          <w:tcPr>
            <w:tcW w:w="7296" w:type="dxa"/>
            <w:gridSpan w:val="5"/>
            <w:vAlign w:val="center"/>
          </w:tcPr>
          <w:p w14:paraId="6A52EA34" w14:textId="77777777" w:rsidR="00C4263B" w:rsidRPr="005512CF" w:rsidRDefault="00C4263B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3689BD07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6FC19F5E" w14:textId="0419C6EA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导师姓名</w:t>
            </w:r>
          </w:p>
        </w:tc>
        <w:tc>
          <w:tcPr>
            <w:tcW w:w="1459" w:type="dxa"/>
            <w:vAlign w:val="center"/>
          </w:tcPr>
          <w:p w14:paraId="720BD946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905" w:type="dxa"/>
            <w:vAlign w:val="center"/>
          </w:tcPr>
          <w:p w14:paraId="4B9B43A5" w14:textId="70116923" w:rsidR="00D54267" w:rsidRPr="00D54267" w:rsidRDefault="00D54267" w:rsidP="00D54267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职称职务</w:t>
            </w:r>
          </w:p>
        </w:tc>
        <w:tc>
          <w:tcPr>
            <w:tcW w:w="1275" w:type="dxa"/>
            <w:vAlign w:val="center"/>
          </w:tcPr>
          <w:p w14:paraId="1E7EFC77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8A82DD0" w14:textId="2C7B2A76" w:rsidR="00D54267" w:rsidRPr="005512CF" w:rsidRDefault="00D54267" w:rsidP="00D54267">
            <w:pPr>
              <w:snapToGrid w:val="0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381" w:type="dxa"/>
            <w:vAlign w:val="center"/>
          </w:tcPr>
          <w:p w14:paraId="5BA726D6" w14:textId="29C117FA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bookmarkStart w:id="0" w:name="_GoBack"/>
        <w:bookmarkEnd w:id="0"/>
      </w:tr>
      <w:tr w:rsidR="00D54267" w:rsidRPr="005512CF" w14:paraId="06F83D1D" w14:textId="77777777" w:rsidTr="00D54267">
        <w:trPr>
          <w:trHeight w:val="680"/>
        </w:trPr>
        <w:tc>
          <w:tcPr>
            <w:tcW w:w="1459" w:type="dxa"/>
            <w:vAlign w:val="center"/>
          </w:tcPr>
          <w:p w14:paraId="2D461661" w14:textId="06AE6458" w:rsidR="00D54267" w:rsidRP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学生姓名</w:t>
            </w:r>
          </w:p>
        </w:tc>
        <w:tc>
          <w:tcPr>
            <w:tcW w:w="1459" w:type="dxa"/>
            <w:vAlign w:val="center"/>
          </w:tcPr>
          <w:p w14:paraId="74D5474D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905" w:type="dxa"/>
            <w:vAlign w:val="center"/>
          </w:tcPr>
          <w:p w14:paraId="351D3A6D" w14:textId="5E00B62C" w:rsidR="00D54267" w:rsidRPr="00D54267" w:rsidRDefault="00D54267" w:rsidP="00D54267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t>学号</w:t>
            </w:r>
          </w:p>
        </w:tc>
        <w:tc>
          <w:tcPr>
            <w:tcW w:w="1275" w:type="dxa"/>
            <w:vAlign w:val="center"/>
          </w:tcPr>
          <w:p w14:paraId="3D573F57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725BAFB" w14:textId="322F0E2E" w:rsidR="00D54267" w:rsidRPr="005512CF" w:rsidRDefault="00D54267" w:rsidP="00D54267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381" w:type="dxa"/>
            <w:vAlign w:val="center"/>
          </w:tcPr>
          <w:p w14:paraId="5D8308DF" w14:textId="77777777" w:rsidR="00D54267" w:rsidRPr="005512CF" w:rsidRDefault="00D54267" w:rsidP="00D54267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0DF123BE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0DF123BC" w14:textId="068B27A7" w:rsidR="00D54267" w:rsidRPr="005512CF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导师说</w:t>
            </w:r>
          </w:p>
        </w:tc>
        <w:tc>
          <w:tcPr>
            <w:tcW w:w="7296" w:type="dxa"/>
            <w:gridSpan w:val="5"/>
          </w:tcPr>
          <w:p w14:paraId="39F75FB1" w14:textId="77777777" w:rsidR="00D54267" w:rsidRDefault="00D54267" w:rsidP="00D54267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</w:t>
            </w:r>
            <w:r w:rsidR="00C4263B" w:rsidRPr="00C4263B">
              <w:rPr>
                <w:rFonts w:ascii="Times New Roman" w:eastAsia="仿宋" w:hAnsi="Times New Roman" w:hint="eastAsia"/>
                <w:sz w:val="24"/>
              </w:rPr>
              <w:t>由导师主笔，用引人入胜的故事、浅显易懂的表达介绍本项课题，并分享课题的背景来由、社会价值、育人意义</w:t>
            </w:r>
            <w:r>
              <w:rPr>
                <w:rFonts w:ascii="Times New Roman" w:eastAsia="仿宋" w:hAnsi="Times New Roman" w:hint="eastAsia"/>
                <w:sz w:val="24"/>
              </w:rPr>
              <w:t>，</w:t>
            </w:r>
            <w:r>
              <w:rPr>
                <w:rFonts w:ascii="Times New Roman" w:eastAsia="仿宋" w:hAnsi="Times New Roman" w:hint="eastAsia"/>
                <w:sz w:val="24"/>
              </w:rPr>
              <w:t>3</w:t>
            </w:r>
            <w:r>
              <w:rPr>
                <w:rFonts w:ascii="Times New Roman" w:eastAsia="仿宋" w:hAnsi="Times New Roman"/>
                <w:sz w:val="24"/>
              </w:rPr>
              <w:t>00-500</w:t>
            </w:r>
            <w:r>
              <w:rPr>
                <w:rFonts w:ascii="Times New Roman" w:eastAsia="仿宋" w:hAnsi="Times New Roman" w:hint="eastAsia"/>
                <w:sz w:val="24"/>
              </w:rPr>
              <w:t>字</w:t>
            </w:r>
            <w:r w:rsidRPr="005512CF">
              <w:rPr>
                <w:rFonts w:ascii="Times New Roman" w:eastAsia="仿宋" w:hAnsi="Times New Roman"/>
                <w:sz w:val="24"/>
              </w:rPr>
              <w:t>）</w:t>
            </w:r>
          </w:p>
          <w:p w14:paraId="7FDF1982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8C35532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71B21CD4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42E4D383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2C2C35A8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7A0C63EE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A25F0FD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BB1AA87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63E0915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3365CEDD" w14:textId="77777777" w:rsidR="00C4263B" w:rsidRDefault="00C4263B" w:rsidP="00D54267">
            <w:pPr>
              <w:rPr>
                <w:rFonts w:ascii="宋体" w:hAnsi="宋体"/>
                <w:sz w:val="24"/>
              </w:rPr>
            </w:pPr>
          </w:p>
          <w:p w14:paraId="0DF123BD" w14:textId="14EF1784" w:rsidR="00C4263B" w:rsidRPr="00C4263B" w:rsidRDefault="00C4263B" w:rsidP="00D54267">
            <w:pPr>
              <w:rPr>
                <w:rFonts w:ascii="宋体" w:hAnsi="宋体" w:hint="eastAsia"/>
                <w:sz w:val="24"/>
              </w:rPr>
            </w:pPr>
          </w:p>
        </w:tc>
      </w:tr>
      <w:tr w:rsidR="00D54267" w:rsidRPr="005512CF" w14:paraId="1441EFAC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48C7A3CD" w14:textId="4B82EC58" w:rsidR="00D54267" w:rsidRP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学生说</w:t>
            </w:r>
          </w:p>
        </w:tc>
        <w:tc>
          <w:tcPr>
            <w:tcW w:w="7296" w:type="dxa"/>
            <w:gridSpan w:val="5"/>
          </w:tcPr>
          <w:p w14:paraId="4C82551F" w14:textId="77777777" w:rsidR="00D54267" w:rsidRDefault="00D54267" w:rsidP="00D54267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</w:t>
            </w:r>
            <w:r w:rsidR="00C4263B" w:rsidRPr="00C4263B">
              <w:rPr>
                <w:rFonts w:ascii="Times New Roman" w:eastAsia="仿宋" w:hAnsi="Times New Roman" w:hint="eastAsia"/>
                <w:sz w:val="24"/>
              </w:rPr>
              <w:t>由学生主笔，分享自己在参与这项课题研究后，在专业职业信念的提升、知识能力素养的收获、对未来生涯规划的影响等</w:t>
            </w:r>
            <w:r>
              <w:rPr>
                <w:rFonts w:ascii="Times New Roman" w:eastAsia="仿宋" w:hAnsi="Times New Roman" w:hint="eastAsia"/>
                <w:sz w:val="24"/>
              </w:rPr>
              <w:t>，</w:t>
            </w:r>
            <w:r>
              <w:rPr>
                <w:rFonts w:ascii="Times New Roman" w:eastAsia="仿宋" w:hAnsi="Times New Roman" w:hint="eastAsia"/>
                <w:sz w:val="24"/>
              </w:rPr>
              <w:t>3</w:t>
            </w:r>
            <w:r>
              <w:rPr>
                <w:rFonts w:ascii="Times New Roman" w:eastAsia="仿宋" w:hAnsi="Times New Roman"/>
                <w:sz w:val="24"/>
              </w:rPr>
              <w:t>00-500</w:t>
            </w:r>
            <w:r>
              <w:rPr>
                <w:rFonts w:ascii="Times New Roman" w:eastAsia="仿宋" w:hAnsi="Times New Roman" w:hint="eastAsia"/>
                <w:sz w:val="24"/>
              </w:rPr>
              <w:t>字</w:t>
            </w:r>
            <w:r w:rsidRPr="005512CF">
              <w:rPr>
                <w:rFonts w:ascii="Times New Roman" w:eastAsia="仿宋" w:hAnsi="Times New Roman"/>
                <w:sz w:val="24"/>
              </w:rPr>
              <w:t>）</w:t>
            </w:r>
          </w:p>
          <w:p w14:paraId="3F085A08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3E72C198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379B225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7EB40BAE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C311509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200D9CD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5B07E04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EDF328C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3A30F90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2198AD9A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2DE3B921" w14:textId="4BBA7E0B" w:rsidR="00C4263B" w:rsidRPr="005512CF" w:rsidRDefault="00C4263B" w:rsidP="00D54267">
            <w:pPr>
              <w:rPr>
                <w:rFonts w:ascii="Times New Roman" w:eastAsia="仿宋" w:hAnsi="Times New Roman" w:hint="eastAsia"/>
                <w:sz w:val="24"/>
              </w:rPr>
            </w:pPr>
          </w:p>
        </w:tc>
      </w:tr>
      <w:tr w:rsidR="00C4263B" w:rsidRPr="005512CF" w14:paraId="1ECDA1D0" w14:textId="77777777" w:rsidTr="001653B8">
        <w:trPr>
          <w:trHeight w:val="680"/>
        </w:trPr>
        <w:tc>
          <w:tcPr>
            <w:tcW w:w="1459" w:type="dxa"/>
            <w:vAlign w:val="center"/>
          </w:tcPr>
          <w:p w14:paraId="3172D663" w14:textId="174831C2" w:rsidR="00C4263B" w:rsidRPr="00D54267" w:rsidRDefault="00C4263B" w:rsidP="00C4263B">
            <w:pPr>
              <w:jc w:val="center"/>
              <w:rPr>
                <w:rFonts w:ascii="Times New Roman" w:eastAsia="华文中宋" w:hAnsi="Times New Roman" w:hint="eastAsia"/>
                <w:sz w:val="24"/>
              </w:rPr>
            </w:pPr>
            <w:r>
              <w:rPr>
                <w:rFonts w:ascii="Times New Roman" w:eastAsia="华文中宋" w:hAnsi="Times New Roman" w:hint="eastAsia"/>
                <w:sz w:val="24"/>
              </w:rPr>
              <w:lastRenderedPageBreak/>
              <w:t>评述人</w:t>
            </w:r>
          </w:p>
        </w:tc>
        <w:tc>
          <w:tcPr>
            <w:tcW w:w="1459" w:type="dxa"/>
            <w:vAlign w:val="center"/>
          </w:tcPr>
          <w:p w14:paraId="1D976DBB" w14:textId="77777777" w:rsidR="00C4263B" w:rsidRPr="005512CF" w:rsidRDefault="00C4263B" w:rsidP="00C4263B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905" w:type="dxa"/>
            <w:vAlign w:val="center"/>
          </w:tcPr>
          <w:p w14:paraId="555969A3" w14:textId="62AE1086" w:rsidR="00C4263B" w:rsidRPr="00D54267" w:rsidRDefault="00C4263B" w:rsidP="00C4263B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职称职务</w:t>
            </w:r>
          </w:p>
        </w:tc>
        <w:tc>
          <w:tcPr>
            <w:tcW w:w="1275" w:type="dxa"/>
            <w:vAlign w:val="center"/>
          </w:tcPr>
          <w:p w14:paraId="62366FB9" w14:textId="77777777" w:rsidR="00C4263B" w:rsidRPr="005512CF" w:rsidRDefault="00C4263B" w:rsidP="00C4263B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D69006B" w14:textId="77777777" w:rsidR="00C4263B" w:rsidRPr="005512CF" w:rsidRDefault="00C4263B" w:rsidP="00C4263B">
            <w:pPr>
              <w:snapToGrid w:val="0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381" w:type="dxa"/>
            <w:vAlign w:val="center"/>
          </w:tcPr>
          <w:p w14:paraId="2041FE83" w14:textId="77777777" w:rsidR="00C4263B" w:rsidRPr="005512CF" w:rsidRDefault="00C4263B" w:rsidP="00C4263B">
            <w:pPr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D54267" w:rsidRPr="005512CF" w14:paraId="37B08FD9" w14:textId="77777777" w:rsidTr="00D54267">
        <w:trPr>
          <w:trHeight w:val="2891"/>
        </w:trPr>
        <w:tc>
          <w:tcPr>
            <w:tcW w:w="1459" w:type="dxa"/>
            <w:vAlign w:val="center"/>
          </w:tcPr>
          <w:p w14:paraId="7795214E" w14:textId="2D2D0A19" w:rsidR="00D54267" w:rsidRPr="00D54267" w:rsidRDefault="00D54267" w:rsidP="00D54267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D54267">
              <w:rPr>
                <w:rFonts w:ascii="Times New Roman" w:eastAsia="华文中宋" w:hAnsi="Times New Roman" w:hint="eastAsia"/>
                <w:sz w:val="24"/>
              </w:rPr>
              <w:t>成果评述</w:t>
            </w:r>
          </w:p>
        </w:tc>
        <w:tc>
          <w:tcPr>
            <w:tcW w:w="7296" w:type="dxa"/>
            <w:gridSpan w:val="5"/>
          </w:tcPr>
          <w:p w14:paraId="76F38AB7" w14:textId="04BE3C43" w:rsidR="00D54267" w:rsidRDefault="00D54267" w:rsidP="00D54267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</w:t>
            </w:r>
            <w:r w:rsidR="00C4263B" w:rsidRPr="00C4263B">
              <w:rPr>
                <w:rFonts w:ascii="Times New Roman" w:eastAsia="仿宋" w:hAnsi="Times New Roman" w:hint="eastAsia"/>
                <w:sz w:val="24"/>
              </w:rPr>
              <w:t>由导师组成员、德育导师或</w:t>
            </w:r>
            <w:proofErr w:type="gramStart"/>
            <w:r w:rsidR="00C4263B" w:rsidRPr="00C4263B">
              <w:rPr>
                <w:rFonts w:ascii="Times New Roman" w:eastAsia="仿宋" w:hAnsi="Times New Roman" w:hint="eastAsia"/>
                <w:sz w:val="24"/>
              </w:rPr>
              <w:t>思政老师</w:t>
            </w:r>
            <w:proofErr w:type="gramEnd"/>
            <w:r w:rsidR="00C4263B" w:rsidRPr="00C4263B">
              <w:rPr>
                <w:rFonts w:ascii="Times New Roman" w:eastAsia="仿宋" w:hAnsi="Times New Roman" w:hint="eastAsia"/>
                <w:sz w:val="24"/>
              </w:rPr>
              <w:t>主笔，点评本课题探究产生的科研或转化成果、育人成果、社会影响</w:t>
            </w:r>
            <w:r>
              <w:rPr>
                <w:rFonts w:ascii="Times New Roman" w:eastAsia="仿宋" w:hAnsi="Times New Roman" w:hint="eastAsia"/>
                <w:sz w:val="24"/>
              </w:rPr>
              <w:t>，</w:t>
            </w:r>
            <w:r>
              <w:rPr>
                <w:rFonts w:ascii="Times New Roman" w:eastAsia="仿宋" w:hAnsi="Times New Roman" w:hint="eastAsia"/>
                <w:sz w:val="24"/>
              </w:rPr>
              <w:t>3</w:t>
            </w:r>
            <w:r>
              <w:rPr>
                <w:rFonts w:ascii="Times New Roman" w:eastAsia="仿宋" w:hAnsi="Times New Roman"/>
                <w:sz w:val="24"/>
              </w:rPr>
              <w:t>00-500</w:t>
            </w:r>
            <w:r>
              <w:rPr>
                <w:rFonts w:ascii="Times New Roman" w:eastAsia="仿宋" w:hAnsi="Times New Roman" w:hint="eastAsia"/>
                <w:sz w:val="24"/>
              </w:rPr>
              <w:t>字</w:t>
            </w:r>
            <w:r w:rsidRPr="005512CF">
              <w:rPr>
                <w:rFonts w:ascii="Times New Roman" w:eastAsia="仿宋" w:hAnsi="Times New Roman"/>
                <w:sz w:val="24"/>
              </w:rPr>
              <w:t>）</w:t>
            </w:r>
          </w:p>
          <w:p w14:paraId="781D8DEE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20DAE29E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8348452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1C4E4C0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598884F9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65621B86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7FC6C010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6C32498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075F9B96" w14:textId="77777777" w:rsidR="00C4263B" w:rsidRDefault="00C4263B" w:rsidP="00C4263B">
            <w:pPr>
              <w:rPr>
                <w:rFonts w:ascii="宋体" w:hAnsi="宋体"/>
                <w:sz w:val="24"/>
              </w:rPr>
            </w:pPr>
          </w:p>
          <w:p w14:paraId="79E07E17" w14:textId="422BA857" w:rsidR="00C4263B" w:rsidRDefault="00C4263B" w:rsidP="00C4263B">
            <w:pPr>
              <w:jc w:val="right"/>
              <w:rPr>
                <w:rFonts w:ascii="宋体" w:hAnsi="宋体"/>
                <w:sz w:val="24"/>
              </w:rPr>
            </w:pPr>
          </w:p>
          <w:p w14:paraId="2F2BA047" w14:textId="2E6E75AF" w:rsidR="00C4263B" w:rsidRPr="00C4263B" w:rsidRDefault="00C4263B" w:rsidP="00D54267">
            <w:pPr>
              <w:rPr>
                <w:rFonts w:ascii="Times New Roman" w:eastAsia="仿宋" w:hAnsi="Times New Roman" w:hint="eastAsia"/>
                <w:sz w:val="24"/>
              </w:rPr>
            </w:pPr>
          </w:p>
        </w:tc>
      </w:tr>
    </w:tbl>
    <w:p w14:paraId="0DF123CF" w14:textId="6819CD55" w:rsidR="00830F1F" w:rsidRPr="00FC0545" w:rsidRDefault="00830F1F" w:rsidP="00D54267">
      <w:pPr>
        <w:jc w:val="left"/>
        <w:rPr>
          <w:rFonts w:ascii="Times New Roman" w:eastAsia="仿宋" w:hAnsi="Times New Roman"/>
          <w:bCs/>
          <w:sz w:val="24"/>
          <w:szCs w:val="21"/>
        </w:rPr>
      </w:pPr>
    </w:p>
    <w:sectPr w:rsidR="00830F1F" w:rsidRPr="00FC05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89491" w14:textId="77777777" w:rsidR="00C3580E" w:rsidRDefault="00C3580E" w:rsidP="00164F50">
      <w:r>
        <w:separator/>
      </w:r>
    </w:p>
  </w:endnote>
  <w:endnote w:type="continuationSeparator" w:id="0">
    <w:p w14:paraId="7539843B" w14:textId="77777777" w:rsidR="00C3580E" w:rsidRDefault="00C3580E" w:rsidP="0016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6167D" w14:textId="77777777" w:rsidR="00C3580E" w:rsidRDefault="00C3580E" w:rsidP="00164F50">
      <w:r>
        <w:separator/>
      </w:r>
    </w:p>
  </w:footnote>
  <w:footnote w:type="continuationSeparator" w:id="0">
    <w:p w14:paraId="4C0E6A5C" w14:textId="77777777" w:rsidR="00C3580E" w:rsidRDefault="00C3580E" w:rsidP="00164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D4ECC"/>
    <w:multiLevelType w:val="multilevel"/>
    <w:tmpl w:val="3AED4E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bOwMDazMDQ1MDNR0lEKTi0uzszPAykwrAUAlbeKRCwAAAA="/>
  </w:docVars>
  <w:rsids>
    <w:rsidRoot w:val="001A5F66"/>
    <w:rsid w:val="00013009"/>
    <w:rsid w:val="00015F00"/>
    <w:rsid w:val="00020595"/>
    <w:rsid w:val="00046AF0"/>
    <w:rsid w:val="00050D85"/>
    <w:rsid w:val="00051A58"/>
    <w:rsid w:val="00055EE9"/>
    <w:rsid w:val="00062490"/>
    <w:rsid w:val="00067ED2"/>
    <w:rsid w:val="00076DE6"/>
    <w:rsid w:val="000905C3"/>
    <w:rsid w:val="000B7861"/>
    <w:rsid w:val="000C0409"/>
    <w:rsid w:val="000C5DFC"/>
    <w:rsid w:val="000E3DA8"/>
    <w:rsid w:val="000E4D04"/>
    <w:rsid w:val="00113331"/>
    <w:rsid w:val="0013586C"/>
    <w:rsid w:val="00136E39"/>
    <w:rsid w:val="001477AF"/>
    <w:rsid w:val="00154648"/>
    <w:rsid w:val="00164F50"/>
    <w:rsid w:val="00170C63"/>
    <w:rsid w:val="0019724C"/>
    <w:rsid w:val="001A5F66"/>
    <w:rsid w:val="001C0778"/>
    <w:rsid w:val="001D7739"/>
    <w:rsid w:val="00217712"/>
    <w:rsid w:val="0022269A"/>
    <w:rsid w:val="00226782"/>
    <w:rsid w:val="00233598"/>
    <w:rsid w:val="002558B0"/>
    <w:rsid w:val="00266140"/>
    <w:rsid w:val="00286AC0"/>
    <w:rsid w:val="00292506"/>
    <w:rsid w:val="002942AF"/>
    <w:rsid w:val="00294564"/>
    <w:rsid w:val="002A2D4C"/>
    <w:rsid w:val="002C152A"/>
    <w:rsid w:val="002C341B"/>
    <w:rsid w:val="002E00E2"/>
    <w:rsid w:val="002F4814"/>
    <w:rsid w:val="00344B3D"/>
    <w:rsid w:val="00356CE2"/>
    <w:rsid w:val="003601F1"/>
    <w:rsid w:val="003633D7"/>
    <w:rsid w:val="00363CC2"/>
    <w:rsid w:val="00365975"/>
    <w:rsid w:val="00372C03"/>
    <w:rsid w:val="00392626"/>
    <w:rsid w:val="00392649"/>
    <w:rsid w:val="00393C85"/>
    <w:rsid w:val="00397917"/>
    <w:rsid w:val="003A0BCC"/>
    <w:rsid w:val="003B6E3E"/>
    <w:rsid w:val="003B7AFF"/>
    <w:rsid w:val="003D12A6"/>
    <w:rsid w:val="003E090A"/>
    <w:rsid w:val="00457DF2"/>
    <w:rsid w:val="00491593"/>
    <w:rsid w:val="004A5977"/>
    <w:rsid w:val="004B4F9C"/>
    <w:rsid w:val="004E2FE0"/>
    <w:rsid w:val="004F7033"/>
    <w:rsid w:val="005117D3"/>
    <w:rsid w:val="00521EC5"/>
    <w:rsid w:val="00523113"/>
    <w:rsid w:val="005512CF"/>
    <w:rsid w:val="0055776B"/>
    <w:rsid w:val="00563F6D"/>
    <w:rsid w:val="005725AA"/>
    <w:rsid w:val="005823C4"/>
    <w:rsid w:val="005C03B0"/>
    <w:rsid w:val="005C0686"/>
    <w:rsid w:val="005C4B06"/>
    <w:rsid w:val="005D6932"/>
    <w:rsid w:val="005E2D11"/>
    <w:rsid w:val="00630BA2"/>
    <w:rsid w:val="006378B8"/>
    <w:rsid w:val="0064332C"/>
    <w:rsid w:val="0065028B"/>
    <w:rsid w:val="00660A2B"/>
    <w:rsid w:val="006619B6"/>
    <w:rsid w:val="006679B0"/>
    <w:rsid w:val="006818F5"/>
    <w:rsid w:val="006A6755"/>
    <w:rsid w:val="006A70B8"/>
    <w:rsid w:val="006A78E8"/>
    <w:rsid w:val="006B0C78"/>
    <w:rsid w:val="006B204D"/>
    <w:rsid w:val="006C757F"/>
    <w:rsid w:val="006C7770"/>
    <w:rsid w:val="006E5DFD"/>
    <w:rsid w:val="006F3DF8"/>
    <w:rsid w:val="00712EFA"/>
    <w:rsid w:val="00713223"/>
    <w:rsid w:val="0071727B"/>
    <w:rsid w:val="007455EA"/>
    <w:rsid w:val="00751E5D"/>
    <w:rsid w:val="007525C0"/>
    <w:rsid w:val="007536D0"/>
    <w:rsid w:val="0075490A"/>
    <w:rsid w:val="007564F2"/>
    <w:rsid w:val="007626F5"/>
    <w:rsid w:val="00766661"/>
    <w:rsid w:val="00776791"/>
    <w:rsid w:val="007838BD"/>
    <w:rsid w:val="0078721E"/>
    <w:rsid w:val="00791768"/>
    <w:rsid w:val="0079321B"/>
    <w:rsid w:val="007A462C"/>
    <w:rsid w:val="007C49B7"/>
    <w:rsid w:val="007E0337"/>
    <w:rsid w:val="007E5402"/>
    <w:rsid w:val="0082709A"/>
    <w:rsid w:val="00830F1F"/>
    <w:rsid w:val="008428C9"/>
    <w:rsid w:val="00853D52"/>
    <w:rsid w:val="00876ED4"/>
    <w:rsid w:val="00890438"/>
    <w:rsid w:val="008C1DCF"/>
    <w:rsid w:val="008D08F8"/>
    <w:rsid w:val="008D3055"/>
    <w:rsid w:val="008E2BBF"/>
    <w:rsid w:val="008E50B7"/>
    <w:rsid w:val="008F4EC7"/>
    <w:rsid w:val="0092660A"/>
    <w:rsid w:val="00936431"/>
    <w:rsid w:val="009406E5"/>
    <w:rsid w:val="0095347B"/>
    <w:rsid w:val="00963A77"/>
    <w:rsid w:val="00974CAF"/>
    <w:rsid w:val="009761AE"/>
    <w:rsid w:val="0098120E"/>
    <w:rsid w:val="00992023"/>
    <w:rsid w:val="009A2E10"/>
    <w:rsid w:val="009B2537"/>
    <w:rsid w:val="009B4D6C"/>
    <w:rsid w:val="009E4DC2"/>
    <w:rsid w:val="009E5C76"/>
    <w:rsid w:val="009E6DA1"/>
    <w:rsid w:val="00A06705"/>
    <w:rsid w:val="00A10031"/>
    <w:rsid w:val="00A11CEB"/>
    <w:rsid w:val="00A30E42"/>
    <w:rsid w:val="00A41C71"/>
    <w:rsid w:val="00A44DFD"/>
    <w:rsid w:val="00A4589A"/>
    <w:rsid w:val="00A50A8D"/>
    <w:rsid w:val="00A51FC4"/>
    <w:rsid w:val="00A84864"/>
    <w:rsid w:val="00A90262"/>
    <w:rsid w:val="00AA6E7D"/>
    <w:rsid w:val="00AC131E"/>
    <w:rsid w:val="00AD2654"/>
    <w:rsid w:val="00AD6A87"/>
    <w:rsid w:val="00AE0A54"/>
    <w:rsid w:val="00AE4D1E"/>
    <w:rsid w:val="00B139F7"/>
    <w:rsid w:val="00B32592"/>
    <w:rsid w:val="00B523EE"/>
    <w:rsid w:val="00B70FB9"/>
    <w:rsid w:val="00B7218B"/>
    <w:rsid w:val="00B73F83"/>
    <w:rsid w:val="00B75232"/>
    <w:rsid w:val="00B90471"/>
    <w:rsid w:val="00B93A19"/>
    <w:rsid w:val="00BB478F"/>
    <w:rsid w:val="00BF54FE"/>
    <w:rsid w:val="00C01D4B"/>
    <w:rsid w:val="00C0406C"/>
    <w:rsid w:val="00C3580E"/>
    <w:rsid w:val="00C4263B"/>
    <w:rsid w:val="00C432D6"/>
    <w:rsid w:val="00C63A74"/>
    <w:rsid w:val="00C73875"/>
    <w:rsid w:val="00C93855"/>
    <w:rsid w:val="00CC178C"/>
    <w:rsid w:val="00CC75B9"/>
    <w:rsid w:val="00CD0CD6"/>
    <w:rsid w:val="00CD5B2A"/>
    <w:rsid w:val="00CD5B34"/>
    <w:rsid w:val="00CE3C28"/>
    <w:rsid w:val="00CF38DB"/>
    <w:rsid w:val="00D023A4"/>
    <w:rsid w:val="00D02A78"/>
    <w:rsid w:val="00D0690D"/>
    <w:rsid w:val="00D10B40"/>
    <w:rsid w:val="00D11F1C"/>
    <w:rsid w:val="00D423DB"/>
    <w:rsid w:val="00D45803"/>
    <w:rsid w:val="00D45A71"/>
    <w:rsid w:val="00D47C63"/>
    <w:rsid w:val="00D54267"/>
    <w:rsid w:val="00D5697C"/>
    <w:rsid w:val="00D677B5"/>
    <w:rsid w:val="00D753FF"/>
    <w:rsid w:val="00D935FA"/>
    <w:rsid w:val="00DB0BAE"/>
    <w:rsid w:val="00DC329E"/>
    <w:rsid w:val="00DC53E7"/>
    <w:rsid w:val="00DD3BE9"/>
    <w:rsid w:val="00DF4474"/>
    <w:rsid w:val="00DF7D1D"/>
    <w:rsid w:val="00E0304C"/>
    <w:rsid w:val="00E2152D"/>
    <w:rsid w:val="00E3347A"/>
    <w:rsid w:val="00E6017D"/>
    <w:rsid w:val="00E61F3A"/>
    <w:rsid w:val="00E643FC"/>
    <w:rsid w:val="00E75092"/>
    <w:rsid w:val="00E87628"/>
    <w:rsid w:val="00EC5516"/>
    <w:rsid w:val="00EC59EE"/>
    <w:rsid w:val="00ED27C7"/>
    <w:rsid w:val="00ED33CE"/>
    <w:rsid w:val="00ED4B7C"/>
    <w:rsid w:val="00EF4345"/>
    <w:rsid w:val="00F04CB5"/>
    <w:rsid w:val="00F324B8"/>
    <w:rsid w:val="00F37CE9"/>
    <w:rsid w:val="00F4354F"/>
    <w:rsid w:val="00F9023F"/>
    <w:rsid w:val="00FA0A86"/>
    <w:rsid w:val="00FB5EB2"/>
    <w:rsid w:val="00FC0545"/>
    <w:rsid w:val="00FD238D"/>
    <w:rsid w:val="00FE2FCD"/>
    <w:rsid w:val="00FF0EB7"/>
    <w:rsid w:val="01036E09"/>
    <w:rsid w:val="082E718C"/>
    <w:rsid w:val="142362DA"/>
    <w:rsid w:val="28BE2A37"/>
    <w:rsid w:val="3B8C72B4"/>
    <w:rsid w:val="565D0C36"/>
    <w:rsid w:val="5E0B122B"/>
    <w:rsid w:val="732B1A53"/>
    <w:rsid w:val="748C235A"/>
    <w:rsid w:val="796B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DF1239A"/>
  <w15:docId w15:val="{A27F8E91-5782-4D28-B4EE-A82DC8D9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link w:val="a9"/>
    <w:uiPriority w:val="99"/>
    <w:semiHidden/>
    <w:qFormat/>
    <w:locked/>
    <w:rPr>
      <w:rFonts w:cs="Times New Roman"/>
      <w:sz w:val="18"/>
      <w:szCs w:val="18"/>
    </w:rPr>
  </w:style>
  <w:style w:type="character" w:customStyle="1" w:styleId="a8">
    <w:name w:val="页脚 字符"/>
    <w:link w:val="a7"/>
    <w:uiPriority w:val="99"/>
    <w:semiHidden/>
    <w:qFormat/>
    <w:locked/>
    <w:rPr>
      <w:rFonts w:cs="Times New Roman"/>
      <w:sz w:val="18"/>
      <w:szCs w:val="18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rPr>
      <w:b/>
      <w:bCs/>
      <w:kern w:val="2"/>
      <w:sz w:val="21"/>
      <w:szCs w:val="22"/>
    </w:rPr>
  </w:style>
  <w:style w:type="paragraph" w:styleId="af1">
    <w:name w:val="Revision"/>
    <w:hidden/>
    <w:uiPriority w:val="99"/>
    <w:semiHidden/>
    <w:rsid w:val="003A0BCC"/>
    <w:rPr>
      <w:kern w:val="2"/>
      <w:sz w:val="21"/>
      <w:szCs w:val="22"/>
    </w:rPr>
  </w:style>
  <w:style w:type="character" w:styleId="af2">
    <w:name w:val="Unresolved Mention"/>
    <w:basedOn w:val="a0"/>
    <w:uiPriority w:val="99"/>
    <w:semiHidden/>
    <w:unhideWhenUsed/>
    <w:rsid w:val="00551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B7D69B-6252-4ABF-8163-10D2995BA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3</Words>
  <Characters>304</Characters>
  <Application>Microsoft Office Word</Application>
  <DocSecurity>0</DocSecurity>
  <Lines>2</Lines>
  <Paragraphs>1</Paragraphs>
  <ScaleCrop>false</ScaleCrop>
  <Company>ZJU</Company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GY</dc:creator>
  <cp:lastModifiedBy>田宇倩</cp:lastModifiedBy>
  <cp:revision>32</cp:revision>
  <dcterms:created xsi:type="dcterms:W3CDTF">2022-03-22T12:41:00Z</dcterms:created>
  <dcterms:modified xsi:type="dcterms:W3CDTF">2024-04-2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51AD72CD1DC0449EA71ED00DCD94750C</vt:lpwstr>
  </property>
</Properties>
</file>